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93B36" w14:textId="4B58F261" w:rsidR="00195C6B"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47D2CD14" wp14:editId="2DCDD191">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0DA5685D" w14:textId="77777777" w:rsidR="00211EB3" w:rsidRDefault="00211EB3" w:rsidP="00211EB3">
                            <w:pPr>
                              <w:pStyle w:val="Heading1"/>
                              <w:shd w:val="clear" w:color="auto" w:fill="B9421D"/>
                            </w:pPr>
                            <w:r>
                              <w:t xml:space="preserve">Lesson 5: </w:t>
                            </w:r>
                            <w:r w:rsidR="00FD1025">
                              <w:t>Land Management Plan</w:t>
                            </w:r>
                          </w:p>
                          <w:p w14:paraId="5E3A1541" w14:textId="71D4D968" w:rsidR="003C3B0C" w:rsidRPr="00CE5E17" w:rsidRDefault="005321AD" w:rsidP="00211EB3">
                            <w:pPr>
                              <w:pStyle w:val="Heading1"/>
                              <w:shd w:val="clear" w:color="auto" w:fill="B9421D"/>
                            </w:pPr>
                            <w:r w:rsidRPr="005321AD">
                              <w:rPr>
                                <w:b/>
                              </w:rPr>
                              <w:t>S</w:t>
                            </w:r>
                            <w:r w:rsidR="00FD1025">
                              <w:rPr>
                                <w:b/>
                              </w:rPr>
                              <w:t>tudent Workshee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7D2CD14" id="_x0000_t202" coordsize="21600,21600" o:spt="202" path="m,l,21600r21600,l21600,xe">
                <v:stroke joinstyle="miter"/>
                <v:path gradientshapeok="t" o:connecttype="rect"/>
              </v:shapetype>
              <v:shape id="Text Box 2" o:spid="_x0000_s1026" type="#_x0000_t202" style="position:absolute;margin-left:0;margin-top:0;width:40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0DA5685D" w14:textId="77777777" w:rsidR="00211EB3" w:rsidRDefault="00211EB3" w:rsidP="00211EB3">
                      <w:pPr>
                        <w:pStyle w:val="Heading1"/>
                        <w:shd w:val="clear" w:color="auto" w:fill="B9421D"/>
                      </w:pPr>
                      <w:r>
                        <w:t xml:space="preserve">Lesson 5: </w:t>
                      </w:r>
                      <w:r w:rsidR="00FD1025">
                        <w:t>Land Management Plan</w:t>
                      </w:r>
                    </w:p>
                    <w:p w14:paraId="5E3A1541" w14:textId="71D4D968" w:rsidR="003C3B0C" w:rsidRPr="00CE5E17" w:rsidRDefault="005321AD" w:rsidP="00211EB3">
                      <w:pPr>
                        <w:pStyle w:val="Heading1"/>
                        <w:shd w:val="clear" w:color="auto" w:fill="B9421D"/>
                      </w:pPr>
                      <w:r w:rsidRPr="005321AD">
                        <w:rPr>
                          <w:b/>
                        </w:rPr>
                        <w:t>S</w:t>
                      </w:r>
                      <w:r w:rsidR="00FD1025">
                        <w:rPr>
                          <w:b/>
                        </w:rPr>
                        <w:t>tudent Worksheet</w:t>
                      </w:r>
                    </w:p>
                  </w:txbxContent>
                </v:textbox>
                <w10:wrap type="square" anchorx="page"/>
              </v:shape>
            </w:pict>
          </mc:Fallback>
        </mc:AlternateContent>
      </w:r>
      <w:r w:rsidR="00FD1025">
        <w:rPr>
          <w:rFonts w:cs="Arial"/>
          <w:color w:val="000000" w:themeColor="text1"/>
          <w:szCs w:val="22"/>
        </w:rPr>
        <w:t>Name:</w:t>
      </w:r>
    </w:p>
    <w:p w14:paraId="2E57467C" w14:textId="087F3AE4" w:rsidR="00FD1025" w:rsidRDefault="00FD1025" w:rsidP="008E154D">
      <w:pPr>
        <w:rPr>
          <w:rFonts w:cs="Arial"/>
          <w:color w:val="000000" w:themeColor="text1"/>
          <w:szCs w:val="22"/>
        </w:rPr>
      </w:pPr>
      <w:r>
        <w:rPr>
          <w:rFonts w:cs="Arial"/>
          <w:color w:val="000000" w:themeColor="text1"/>
          <w:szCs w:val="22"/>
        </w:rPr>
        <w:t>Date:</w:t>
      </w:r>
    </w:p>
    <w:p w14:paraId="54FEDBFD" w14:textId="29887197" w:rsidR="0006288C" w:rsidRPr="00FD1025" w:rsidRDefault="00FD1025" w:rsidP="00FD1025">
      <w:pPr>
        <w:rPr>
          <w:rFonts w:cs="Arial"/>
          <w:color w:val="000000" w:themeColor="text1"/>
          <w:szCs w:val="22"/>
        </w:rPr>
      </w:pPr>
      <w:r>
        <w:rPr>
          <w:rFonts w:cs="Arial"/>
          <w:color w:val="000000" w:themeColor="text1"/>
          <w:szCs w:val="22"/>
        </w:rPr>
        <w:t>Science Period:</w:t>
      </w:r>
    </w:p>
    <w:p w14:paraId="504A5406" w14:textId="77777777" w:rsidR="0006288C" w:rsidRDefault="0006288C" w:rsidP="008E3564">
      <w:pPr>
        <w:pStyle w:val="Heading2"/>
      </w:pPr>
    </w:p>
    <w:p w14:paraId="07313C88" w14:textId="77777777" w:rsidR="00FD1025" w:rsidRDefault="00FD1025" w:rsidP="00FD1025">
      <w:pPr>
        <w:rPr>
          <w:b/>
          <w:color w:val="B9421D"/>
          <w:sz w:val="28"/>
          <w:szCs w:val="36"/>
        </w:rPr>
      </w:pPr>
      <w:r>
        <w:rPr>
          <w:b/>
          <w:color w:val="B9421D"/>
          <w:sz w:val="28"/>
          <w:szCs w:val="36"/>
        </w:rPr>
        <w:t>Identifying Problems and Solutions</w:t>
      </w:r>
    </w:p>
    <w:p w14:paraId="239A7EB4" w14:textId="3585F879" w:rsidR="00FD1025" w:rsidRDefault="00FD1025" w:rsidP="00FD1025">
      <w:r>
        <w:t>For each area, describe a problem</w:t>
      </w:r>
      <w:r w:rsidR="4CA590AF">
        <w:t xml:space="preserve"> related to wildfire resilience</w:t>
      </w:r>
      <w:r w:rsidR="243BAA0E">
        <w:t xml:space="preserve"> </w:t>
      </w:r>
      <w:r>
        <w:t>and the service(s) that could fix th</w:t>
      </w:r>
      <w:r w:rsidR="2EBCC29C">
        <w:t>e problem</w:t>
      </w:r>
      <w:r>
        <w:t>. If an area is healthy</w:t>
      </w:r>
      <w:r w:rsidR="00A34EF4">
        <w:t>,</w:t>
      </w:r>
      <w:r>
        <w:t xml:space="preserve"> write “healthy” in the problem column. A problem could be having too many of one population, too many invasive species (annual grasses are mostly invasive species in Nevada), or burnable materials near homes. In the </w:t>
      </w:r>
      <w:r w:rsidR="007A1970">
        <w:t>services</w:t>
      </w:r>
      <w:r w:rsidR="00A34EF4">
        <w:t>,</w:t>
      </w:r>
      <w:r>
        <w:t xml:space="preserve"> column list which of the five services could help solve that problem. </w:t>
      </w:r>
    </w:p>
    <w:tbl>
      <w:tblPr>
        <w:tblStyle w:val="LWFData"/>
        <w:tblW w:w="10159" w:type="dxa"/>
        <w:tblLook w:val="04A0" w:firstRow="1" w:lastRow="0" w:firstColumn="1" w:lastColumn="0" w:noHBand="0" w:noVBand="1"/>
      </w:tblPr>
      <w:tblGrid>
        <w:gridCol w:w="1455"/>
        <w:gridCol w:w="4747"/>
        <w:gridCol w:w="3957"/>
      </w:tblGrid>
      <w:tr w:rsidR="00FD1025" w14:paraId="0F379DE2" w14:textId="77777777" w:rsidTr="00FD1025">
        <w:trPr>
          <w:cnfStyle w:val="100000000000" w:firstRow="1" w:lastRow="0" w:firstColumn="0" w:lastColumn="0" w:oddVBand="0" w:evenVBand="0" w:oddHBand="0" w:evenHBand="0" w:firstRowFirstColumn="0" w:firstRowLastColumn="0" w:lastRowFirstColumn="0" w:lastRowLastColumn="0"/>
          <w:trHeight w:val="330"/>
        </w:trPr>
        <w:tc>
          <w:tcPr>
            <w:tcW w:w="1455" w:type="dxa"/>
          </w:tcPr>
          <w:p w14:paraId="78FB91E2" w14:textId="77777777" w:rsidR="00FD1025" w:rsidRPr="0097730C" w:rsidRDefault="00FD1025" w:rsidP="00FD1025">
            <w:pPr>
              <w:pStyle w:val="TableHeader"/>
              <w:jc w:val="center"/>
            </w:pPr>
            <w:r w:rsidRPr="0097730C">
              <w:t>Area</w:t>
            </w:r>
          </w:p>
        </w:tc>
        <w:tc>
          <w:tcPr>
            <w:tcW w:w="4747" w:type="dxa"/>
          </w:tcPr>
          <w:p w14:paraId="66188AC7" w14:textId="77777777" w:rsidR="00FD1025" w:rsidRPr="0097730C" w:rsidRDefault="00FD1025" w:rsidP="00FD1025">
            <w:pPr>
              <w:pStyle w:val="TableHeader"/>
              <w:jc w:val="center"/>
            </w:pPr>
            <w:r>
              <w:t>Problem(s)</w:t>
            </w:r>
          </w:p>
        </w:tc>
        <w:tc>
          <w:tcPr>
            <w:tcW w:w="3957" w:type="dxa"/>
          </w:tcPr>
          <w:p w14:paraId="5690E1E9" w14:textId="41B5182A" w:rsidR="00FD1025" w:rsidRPr="0097730C" w:rsidRDefault="00FD1025" w:rsidP="00FD1025">
            <w:pPr>
              <w:pStyle w:val="TableHeader"/>
              <w:jc w:val="center"/>
            </w:pPr>
            <w:r>
              <w:t>Service(s)</w:t>
            </w:r>
          </w:p>
        </w:tc>
      </w:tr>
      <w:tr w:rsidR="00FD1025" w14:paraId="3F5CC1C8" w14:textId="77777777" w:rsidTr="00FD1025">
        <w:trPr>
          <w:cnfStyle w:val="000000100000" w:firstRow="0" w:lastRow="0" w:firstColumn="0" w:lastColumn="0" w:oddVBand="0" w:evenVBand="0" w:oddHBand="1" w:evenHBand="0" w:firstRowFirstColumn="0" w:firstRowLastColumn="0" w:lastRowFirstColumn="0" w:lastRowLastColumn="0"/>
          <w:trHeight w:val="330"/>
        </w:trPr>
        <w:tc>
          <w:tcPr>
            <w:tcW w:w="1455" w:type="dxa"/>
          </w:tcPr>
          <w:p w14:paraId="63B0B2B4" w14:textId="77777777" w:rsidR="00FD1025" w:rsidRPr="00FD1025" w:rsidRDefault="00FD1025" w:rsidP="00FD1025">
            <w:pPr>
              <w:pStyle w:val="TableCondensedBody"/>
              <w:jc w:val="center"/>
              <w:rPr>
                <w:b/>
              </w:rPr>
            </w:pPr>
            <w:r w:rsidRPr="00FD1025">
              <w:rPr>
                <w:b/>
              </w:rPr>
              <w:t>Road</w:t>
            </w:r>
          </w:p>
        </w:tc>
        <w:tc>
          <w:tcPr>
            <w:tcW w:w="4747" w:type="dxa"/>
          </w:tcPr>
          <w:p w14:paraId="0CC487CC" w14:textId="77777777" w:rsidR="00FD1025" w:rsidRDefault="00FD1025" w:rsidP="00FD1025">
            <w:pPr>
              <w:pStyle w:val="TableCondensedBody"/>
              <w:rPr>
                <w:color w:val="B9421D"/>
                <w:sz w:val="28"/>
                <w:szCs w:val="36"/>
              </w:rPr>
            </w:pPr>
          </w:p>
        </w:tc>
        <w:tc>
          <w:tcPr>
            <w:tcW w:w="3957" w:type="dxa"/>
          </w:tcPr>
          <w:p w14:paraId="6A9A5FDE" w14:textId="77777777" w:rsidR="00FD1025" w:rsidRDefault="00FD1025" w:rsidP="00FD1025">
            <w:pPr>
              <w:pStyle w:val="TableCondensedBody"/>
              <w:rPr>
                <w:color w:val="B9421D"/>
                <w:sz w:val="28"/>
                <w:szCs w:val="36"/>
              </w:rPr>
            </w:pPr>
          </w:p>
        </w:tc>
      </w:tr>
      <w:tr w:rsidR="00FD1025" w14:paraId="6ED808C9" w14:textId="77777777" w:rsidTr="00FD1025">
        <w:trPr>
          <w:cnfStyle w:val="000000010000" w:firstRow="0" w:lastRow="0" w:firstColumn="0" w:lastColumn="0" w:oddVBand="0" w:evenVBand="0" w:oddHBand="0" w:evenHBand="1" w:firstRowFirstColumn="0" w:firstRowLastColumn="0" w:lastRowFirstColumn="0" w:lastRowLastColumn="0"/>
          <w:trHeight w:val="330"/>
        </w:trPr>
        <w:tc>
          <w:tcPr>
            <w:tcW w:w="1455" w:type="dxa"/>
          </w:tcPr>
          <w:p w14:paraId="6482F257" w14:textId="77777777" w:rsidR="00FD1025" w:rsidRPr="00FD1025" w:rsidRDefault="00FD1025" w:rsidP="00FD1025">
            <w:pPr>
              <w:pStyle w:val="TableCondensedBody"/>
              <w:jc w:val="center"/>
              <w:rPr>
                <w:b/>
              </w:rPr>
            </w:pPr>
            <w:r w:rsidRPr="00FD1025">
              <w:rPr>
                <w:b/>
              </w:rPr>
              <w:t>Meadow</w:t>
            </w:r>
          </w:p>
        </w:tc>
        <w:tc>
          <w:tcPr>
            <w:tcW w:w="4747" w:type="dxa"/>
          </w:tcPr>
          <w:p w14:paraId="0E97E7E6" w14:textId="77777777" w:rsidR="00FD1025" w:rsidRDefault="00FD1025" w:rsidP="00FD1025">
            <w:pPr>
              <w:pStyle w:val="TableCondensedBody"/>
              <w:rPr>
                <w:color w:val="B9421D"/>
                <w:sz w:val="28"/>
                <w:szCs w:val="36"/>
              </w:rPr>
            </w:pPr>
          </w:p>
        </w:tc>
        <w:tc>
          <w:tcPr>
            <w:tcW w:w="3957" w:type="dxa"/>
          </w:tcPr>
          <w:p w14:paraId="74A8126E" w14:textId="77777777" w:rsidR="00FD1025" w:rsidRDefault="00FD1025" w:rsidP="00FD1025">
            <w:pPr>
              <w:pStyle w:val="TableCondensedBody"/>
              <w:rPr>
                <w:color w:val="B9421D"/>
                <w:sz w:val="28"/>
                <w:szCs w:val="36"/>
              </w:rPr>
            </w:pPr>
          </w:p>
        </w:tc>
      </w:tr>
      <w:tr w:rsidR="00FD1025" w14:paraId="304B9912" w14:textId="77777777" w:rsidTr="00FD1025">
        <w:trPr>
          <w:cnfStyle w:val="000000100000" w:firstRow="0" w:lastRow="0" w:firstColumn="0" w:lastColumn="0" w:oddVBand="0" w:evenVBand="0" w:oddHBand="1" w:evenHBand="0" w:firstRowFirstColumn="0" w:firstRowLastColumn="0" w:lastRowFirstColumn="0" w:lastRowLastColumn="0"/>
          <w:trHeight w:val="330"/>
        </w:trPr>
        <w:tc>
          <w:tcPr>
            <w:tcW w:w="1455" w:type="dxa"/>
          </w:tcPr>
          <w:p w14:paraId="70D5E68D" w14:textId="0266E846" w:rsidR="00FD1025" w:rsidRPr="00FD1025" w:rsidRDefault="00FD1025" w:rsidP="00FD1025">
            <w:pPr>
              <w:pStyle w:val="TableCondensedBody"/>
              <w:jc w:val="center"/>
              <w:rPr>
                <w:b/>
              </w:rPr>
            </w:pPr>
            <w:r w:rsidRPr="00FD1025">
              <w:rPr>
                <w:b/>
              </w:rPr>
              <w:t xml:space="preserve">Mixed </w:t>
            </w:r>
            <w:r w:rsidR="00A34EF4">
              <w:rPr>
                <w:b/>
              </w:rPr>
              <w:t>s</w:t>
            </w:r>
            <w:r w:rsidRPr="00FD1025">
              <w:rPr>
                <w:b/>
              </w:rPr>
              <w:t>hrub</w:t>
            </w:r>
          </w:p>
        </w:tc>
        <w:tc>
          <w:tcPr>
            <w:tcW w:w="4747" w:type="dxa"/>
          </w:tcPr>
          <w:p w14:paraId="58FA9FD7" w14:textId="77777777" w:rsidR="00FD1025" w:rsidRDefault="00FD1025" w:rsidP="00FD1025">
            <w:pPr>
              <w:pStyle w:val="TableCondensedBody"/>
              <w:rPr>
                <w:color w:val="B9421D"/>
                <w:sz w:val="28"/>
                <w:szCs w:val="36"/>
              </w:rPr>
            </w:pPr>
          </w:p>
        </w:tc>
        <w:tc>
          <w:tcPr>
            <w:tcW w:w="3957" w:type="dxa"/>
          </w:tcPr>
          <w:p w14:paraId="21D2D53F" w14:textId="77777777" w:rsidR="00FD1025" w:rsidRDefault="00FD1025" w:rsidP="00FD1025">
            <w:pPr>
              <w:pStyle w:val="TableCondensedBody"/>
              <w:rPr>
                <w:color w:val="B9421D"/>
                <w:sz w:val="28"/>
                <w:szCs w:val="36"/>
              </w:rPr>
            </w:pPr>
          </w:p>
        </w:tc>
      </w:tr>
      <w:tr w:rsidR="00FD1025" w14:paraId="5201DCAB" w14:textId="77777777" w:rsidTr="00FD1025">
        <w:trPr>
          <w:cnfStyle w:val="000000010000" w:firstRow="0" w:lastRow="0" w:firstColumn="0" w:lastColumn="0" w:oddVBand="0" w:evenVBand="0" w:oddHBand="0" w:evenHBand="1" w:firstRowFirstColumn="0" w:firstRowLastColumn="0" w:lastRowFirstColumn="0" w:lastRowLastColumn="0"/>
          <w:trHeight w:val="316"/>
        </w:trPr>
        <w:tc>
          <w:tcPr>
            <w:tcW w:w="1455" w:type="dxa"/>
          </w:tcPr>
          <w:p w14:paraId="5F3C1071" w14:textId="77777777" w:rsidR="00FD1025" w:rsidRPr="00FD1025" w:rsidRDefault="00FD1025" w:rsidP="00FD1025">
            <w:pPr>
              <w:pStyle w:val="TableCondensedBody"/>
              <w:jc w:val="center"/>
              <w:rPr>
                <w:b/>
              </w:rPr>
            </w:pPr>
            <w:r w:rsidRPr="00FD1025">
              <w:rPr>
                <w:b/>
              </w:rPr>
              <w:t>River</w:t>
            </w:r>
          </w:p>
        </w:tc>
        <w:tc>
          <w:tcPr>
            <w:tcW w:w="4747" w:type="dxa"/>
          </w:tcPr>
          <w:p w14:paraId="1E4FB524" w14:textId="77777777" w:rsidR="00FD1025" w:rsidRDefault="00FD1025" w:rsidP="00FD1025">
            <w:pPr>
              <w:pStyle w:val="TableCondensedBody"/>
              <w:rPr>
                <w:color w:val="B9421D"/>
                <w:sz w:val="28"/>
                <w:szCs w:val="36"/>
              </w:rPr>
            </w:pPr>
          </w:p>
        </w:tc>
        <w:tc>
          <w:tcPr>
            <w:tcW w:w="3957" w:type="dxa"/>
          </w:tcPr>
          <w:p w14:paraId="72E4E3BE" w14:textId="77777777" w:rsidR="00FD1025" w:rsidRDefault="00FD1025" w:rsidP="00FD1025">
            <w:pPr>
              <w:pStyle w:val="TableCondensedBody"/>
              <w:rPr>
                <w:color w:val="B9421D"/>
                <w:sz w:val="28"/>
                <w:szCs w:val="36"/>
              </w:rPr>
            </w:pPr>
          </w:p>
        </w:tc>
      </w:tr>
      <w:tr w:rsidR="00FD1025" w14:paraId="346DD126" w14:textId="77777777" w:rsidTr="00FD1025">
        <w:trPr>
          <w:cnfStyle w:val="000000100000" w:firstRow="0" w:lastRow="0" w:firstColumn="0" w:lastColumn="0" w:oddVBand="0" w:evenVBand="0" w:oddHBand="1" w:evenHBand="0" w:firstRowFirstColumn="0" w:firstRowLastColumn="0" w:lastRowFirstColumn="0" w:lastRowLastColumn="0"/>
          <w:trHeight w:val="330"/>
        </w:trPr>
        <w:tc>
          <w:tcPr>
            <w:tcW w:w="1455" w:type="dxa"/>
          </w:tcPr>
          <w:p w14:paraId="2C7B74A6" w14:textId="54D95019" w:rsidR="00FD1025" w:rsidRPr="00FD1025" w:rsidRDefault="00FD1025" w:rsidP="00FD1025">
            <w:pPr>
              <w:pStyle w:val="TableCondensedBody"/>
              <w:jc w:val="center"/>
              <w:rPr>
                <w:b/>
              </w:rPr>
            </w:pPr>
            <w:r w:rsidRPr="00FD1025">
              <w:rPr>
                <w:b/>
              </w:rPr>
              <w:t xml:space="preserve">Forested </w:t>
            </w:r>
            <w:r w:rsidR="00A34EF4">
              <w:rPr>
                <w:b/>
              </w:rPr>
              <w:t>a</w:t>
            </w:r>
            <w:r w:rsidRPr="00FD1025">
              <w:rPr>
                <w:b/>
              </w:rPr>
              <w:t>rea</w:t>
            </w:r>
          </w:p>
        </w:tc>
        <w:tc>
          <w:tcPr>
            <w:tcW w:w="4747" w:type="dxa"/>
          </w:tcPr>
          <w:p w14:paraId="1736C6B2" w14:textId="77777777" w:rsidR="00FD1025" w:rsidRDefault="00FD1025" w:rsidP="00FD1025">
            <w:pPr>
              <w:pStyle w:val="TableCondensedBody"/>
              <w:rPr>
                <w:color w:val="B9421D"/>
                <w:sz w:val="28"/>
                <w:szCs w:val="36"/>
              </w:rPr>
            </w:pPr>
          </w:p>
        </w:tc>
        <w:tc>
          <w:tcPr>
            <w:tcW w:w="3957" w:type="dxa"/>
          </w:tcPr>
          <w:p w14:paraId="2B714B98" w14:textId="77777777" w:rsidR="00FD1025" w:rsidRDefault="00FD1025" w:rsidP="00FD1025">
            <w:pPr>
              <w:pStyle w:val="TableCondensedBody"/>
              <w:rPr>
                <w:color w:val="B9421D"/>
                <w:sz w:val="28"/>
                <w:szCs w:val="36"/>
              </w:rPr>
            </w:pPr>
          </w:p>
        </w:tc>
      </w:tr>
      <w:tr w:rsidR="00FD1025" w14:paraId="6D8C9941" w14:textId="77777777" w:rsidTr="00FD1025">
        <w:trPr>
          <w:cnfStyle w:val="000000010000" w:firstRow="0" w:lastRow="0" w:firstColumn="0" w:lastColumn="0" w:oddVBand="0" w:evenVBand="0" w:oddHBand="0" w:evenHBand="1" w:firstRowFirstColumn="0" w:firstRowLastColumn="0" w:lastRowFirstColumn="0" w:lastRowLastColumn="0"/>
          <w:trHeight w:val="330"/>
        </w:trPr>
        <w:tc>
          <w:tcPr>
            <w:tcW w:w="1455" w:type="dxa"/>
          </w:tcPr>
          <w:p w14:paraId="73FD6ADB" w14:textId="77777777" w:rsidR="00FD1025" w:rsidRPr="00FD1025" w:rsidRDefault="00FD1025" w:rsidP="00FD1025">
            <w:pPr>
              <w:pStyle w:val="TableCondensedBody"/>
              <w:jc w:val="center"/>
              <w:rPr>
                <w:b/>
              </w:rPr>
            </w:pPr>
            <w:r w:rsidRPr="00FD1025">
              <w:rPr>
                <w:b/>
              </w:rPr>
              <w:t>Houses</w:t>
            </w:r>
          </w:p>
        </w:tc>
        <w:tc>
          <w:tcPr>
            <w:tcW w:w="4747" w:type="dxa"/>
          </w:tcPr>
          <w:p w14:paraId="5BF93B68" w14:textId="77777777" w:rsidR="00FD1025" w:rsidRDefault="00FD1025" w:rsidP="00FD1025">
            <w:pPr>
              <w:pStyle w:val="TableCondensedBody"/>
              <w:rPr>
                <w:color w:val="B9421D"/>
                <w:sz w:val="28"/>
                <w:szCs w:val="36"/>
              </w:rPr>
            </w:pPr>
          </w:p>
        </w:tc>
        <w:tc>
          <w:tcPr>
            <w:tcW w:w="3957" w:type="dxa"/>
          </w:tcPr>
          <w:p w14:paraId="0368FBB2" w14:textId="77777777" w:rsidR="00FD1025" w:rsidRDefault="00FD1025" w:rsidP="00FD1025">
            <w:pPr>
              <w:pStyle w:val="TableCondensedBody"/>
              <w:rPr>
                <w:color w:val="B9421D"/>
                <w:sz w:val="28"/>
                <w:szCs w:val="36"/>
              </w:rPr>
            </w:pPr>
          </w:p>
        </w:tc>
      </w:tr>
    </w:tbl>
    <w:p w14:paraId="073503AF" w14:textId="77777777" w:rsidR="00FD1025" w:rsidRDefault="00FD1025" w:rsidP="00FD1025">
      <w:pPr>
        <w:rPr>
          <w:b/>
          <w:color w:val="B9421D"/>
          <w:sz w:val="28"/>
          <w:szCs w:val="36"/>
        </w:rPr>
      </w:pPr>
      <w:r>
        <w:rPr>
          <w:b/>
          <w:color w:val="B9421D"/>
          <w:sz w:val="28"/>
          <w:szCs w:val="36"/>
        </w:rPr>
        <w:t>Your Solution</w:t>
      </w:r>
    </w:p>
    <w:p w14:paraId="6144A3CB" w14:textId="5AD30F08" w:rsidR="00FD1025" w:rsidRPr="00D81C8D" w:rsidRDefault="00FD1025" w:rsidP="00FD1025">
      <w:r>
        <w:t xml:space="preserve">Just like the land management professionals, you don’t have enough money to do everything you planned above and will have to pick the services that will be the most helpful. Pick the </w:t>
      </w:r>
      <w:r w:rsidR="007A1970">
        <w:t>services</w:t>
      </w:r>
      <w:r>
        <w:t xml:space="preserve"> and areas that you think will have the biggest impact on improving </w:t>
      </w:r>
      <w:proofErr w:type="spellStart"/>
      <w:r>
        <w:t>Emberville’s</w:t>
      </w:r>
      <w:proofErr w:type="spellEnd"/>
      <w:r>
        <w:t xml:space="preserve"> wildfire resilience. Make sure your total cost is less than $30,000. You can </w:t>
      </w:r>
      <w:r w:rsidR="05F39D1A">
        <w:t>choose</w:t>
      </w:r>
      <w:r>
        <w:t xml:space="preserve"> to pay for more than one service in one area and no services in other areas if </w:t>
      </w:r>
      <w:r w:rsidR="007A1970">
        <w:t>you want.</w:t>
      </w:r>
    </w:p>
    <w:tbl>
      <w:tblPr>
        <w:tblStyle w:val="LWFData"/>
        <w:tblW w:w="10003" w:type="dxa"/>
        <w:tblLook w:val="04A0" w:firstRow="1" w:lastRow="0" w:firstColumn="1" w:lastColumn="0" w:noHBand="0" w:noVBand="1"/>
      </w:tblPr>
      <w:tblGrid>
        <w:gridCol w:w="3051"/>
        <w:gridCol w:w="3472"/>
        <w:gridCol w:w="3480"/>
      </w:tblGrid>
      <w:tr w:rsidR="00FD1025" w14:paraId="5FCD18ED" w14:textId="77777777" w:rsidTr="00FD1025">
        <w:trPr>
          <w:cnfStyle w:val="100000000000" w:firstRow="1" w:lastRow="0" w:firstColumn="0" w:lastColumn="0" w:oddVBand="0" w:evenVBand="0" w:oddHBand="0" w:evenHBand="0" w:firstRowFirstColumn="0" w:firstRowLastColumn="0" w:lastRowFirstColumn="0" w:lastRowLastColumn="0"/>
          <w:trHeight w:val="396"/>
        </w:trPr>
        <w:tc>
          <w:tcPr>
            <w:tcW w:w="3051" w:type="dxa"/>
          </w:tcPr>
          <w:p w14:paraId="214C81E8" w14:textId="77777777" w:rsidR="00FD1025" w:rsidRPr="0097730C" w:rsidRDefault="00FD1025" w:rsidP="00FD1025">
            <w:pPr>
              <w:pStyle w:val="TableHeader"/>
              <w:jc w:val="center"/>
            </w:pPr>
            <w:r w:rsidRPr="0097730C">
              <w:t>Area</w:t>
            </w:r>
          </w:p>
        </w:tc>
        <w:tc>
          <w:tcPr>
            <w:tcW w:w="3471" w:type="dxa"/>
          </w:tcPr>
          <w:p w14:paraId="0F206EFC" w14:textId="6E112A7C" w:rsidR="00FD1025" w:rsidRPr="0097730C" w:rsidRDefault="007A1970" w:rsidP="00FD1025">
            <w:pPr>
              <w:pStyle w:val="TableHeader"/>
              <w:jc w:val="center"/>
            </w:pPr>
            <w:r>
              <w:t>Service(s)</w:t>
            </w:r>
          </w:p>
        </w:tc>
        <w:tc>
          <w:tcPr>
            <w:tcW w:w="3480" w:type="dxa"/>
          </w:tcPr>
          <w:p w14:paraId="6A4E7AE2" w14:textId="77777777" w:rsidR="00FD1025" w:rsidRPr="0097730C" w:rsidRDefault="00FD1025" w:rsidP="00FD1025">
            <w:pPr>
              <w:pStyle w:val="TableHeader"/>
              <w:jc w:val="center"/>
            </w:pPr>
            <w:r w:rsidRPr="0097730C">
              <w:t>Cost</w:t>
            </w:r>
          </w:p>
        </w:tc>
      </w:tr>
      <w:tr w:rsidR="00FD1025" w14:paraId="5201A540" w14:textId="77777777" w:rsidTr="00FD1025">
        <w:trPr>
          <w:cnfStyle w:val="000000100000" w:firstRow="0" w:lastRow="0" w:firstColumn="0" w:lastColumn="0" w:oddVBand="0" w:evenVBand="0" w:oddHBand="1" w:evenHBand="0" w:firstRowFirstColumn="0" w:firstRowLastColumn="0" w:lastRowFirstColumn="0" w:lastRowLastColumn="0"/>
          <w:trHeight w:val="396"/>
        </w:trPr>
        <w:tc>
          <w:tcPr>
            <w:tcW w:w="3051" w:type="dxa"/>
          </w:tcPr>
          <w:p w14:paraId="5A421A5B" w14:textId="77777777" w:rsidR="00FD1025" w:rsidRDefault="00FD1025" w:rsidP="00FD1025">
            <w:pPr>
              <w:pStyle w:val="TableCondensedBody"/>
            </w:pPr>
          </w:p>
        </w:tc>
        <w:tc>
          <w:tcPr>
            <w:tcW w:w="3471" w:type="dxa"/>
          </w:tcPr>
          <w:p w14:paraId="34FA023B" w14:textId="77777777" w:rsidR="00FD1025" w:rsidRDefault="00FD1025" w:rsidP="00FD1025">
            <w:pPr>
              <w:pStyle w:val="TableCondensedBody"/>
            </w:pPr>
          </w:p>
        </w:tc>
        <w:tc>
          <w:tcPr>
            <w:tcW w:w="3480" w:type="dxa"/>
          </w:tcPr>
          <w:p w14:paraId="76345DDC" w14:textId="77777777" w:rsidR="00FD1025" w:rsidRDefault="00FD1025" w:rsidP="00FD1025">
            <w:pPr>
              <w:pStyle w:val="TableCondensedBody"/>
            </w:pPr>
          </w:p>
        </w:tc>
      </w:tr>
      <w:tr w:rsidR="00FD1025" w14:paraId="5E0A34D5" w14:textId="77777777" w:rsidTr="00FD1025">
        <w:trPr>
          <w:cnfStyle w:val="000000010000" w:firstRow="0" w:lastRow="0" w:firstColumn="0" w:lastColumn="0" w:oddVBand="0" w:evenVBand="0" w:oddHBand="0" w:evenHBand="1" w:firstRowFirstColumn="0" w:firstRowLastColumn="0" w:lastRowFirstColumn="0" w:lastRowLastColumn="0"/>
          <w:trHeight w:val="396"/>
        </w:trPr>
        <w:tc>
          <w:tcPr>
            <w:tcW w:w="3051" w:type="dxa"/>
          </w:tcPr>
          <w:p w14:paraId="242D6A7C" w14:textId="77777777" w:rsidR="00FD1025" w:rsidRDefault="00FD1025" w:rsidP="00FD1025">
            <w:pPr>
              <w:pStyle w:val="TableCondensedBody"/>
            </w:pPr>
          </w:p>
        </w:tc>
        <w:tc>
          <w:tcPr>
            <w:tcW w:w="3471" w:type="dxa"/>
          </w:tcPr>
          <w:p w14:paraId="7D5ACF8A" w14:textId="77777777" w:rsidR="00FD1025" w:rsidRDefault="00FD1025" w:rsidP="00FD1025">
            <w:pPr>
              <w:pStyle w:val="TableCondensedBody"/>
            </w:pPr>
          </w:p>
        </w:tc>
        <w:tc>
          <w:tcPr>
            <w:tcW w:w="3480" w:type="dxa"/>
          </w:tcPr>
          <w:p w14:paraId="1FD8DFB0" w14:textId="77777777" w:rsidR="00FD1025" w:rsidRDefault="00FD1025" w:rsidP="00FD1025">
            <w:pPr>
              <w:pStyle w:val="TableCondensedBody"/>
            </w:pPr>
          </w:p>
        </w:tc>
      </w:tr>
      <w:tr w:rsidR="00FD1025" w14:paraId="6AEAD10C" w14:textId="77777777" w:rsidTr="00FD1025">
        <w:trPr>
          <w:cnfStyle w:val="000000100000" w:firstRow="0" w:lastRow="0" w:firstColumn="0" w:lastColumn="0" w:oddVBand="0" w:evenVBand="0" w:oddHBand="1" w:evenHBand="0" w:firstRowFirstColumn="0" w:firstRowLastColumn="0" w:lastRowFirstColumn="0" w:lastRowLastColumn="0"/>
          <w:trHeight w:val="396"/>
        </w:trPr>
        <w:tc>
          <w:tcPr>
            <w:tcW w:w="3051" w:type="dxa"/>
          </w:tcPr>
          <w:p w14:paraId="4899BDAC" w14:textId="77777777" w:rsidR="00FD1025" w:rsidRDefault="00FD1025" w:rsidP="00FD1025">
            <w:pPr>
              <w:pStyle w:val="TableCondensedBody"/>
            </w:pPr>
          </w:p>
        </w:tc>
        <w:tc>
          <w:tcPr>
            <w:tcW w:w="3471" w:type="dxa"/>
          </w:tcPr>
          <w:p w14:paraId="4D0E57B6" w14:textId="77777777" w:rsidR="00FD1025" w:rsidRDefault="00FD1025" w:rsidP="00FD1025">
            <w:pPr>
              <w:pStyle w:val="TableCondensedBody"/>
            </w:pPr>
          </w:p>
        </w:tc>
        <w:tc>
          <w:tcPr>
            <w:tcW w:w="3480" w:type="dxa"/>
          </w:tcPr>
          <w:p w14:paraId="3A47ADFF" w14:textId="77777777" w:rsidR="00FD1025" w:rsidRDefault="00FD1025" w:rsidP="00FD1025">
            <w:pPr>
              <w:pStyle w:val="TableCondensedBody"/>
            </w:pPr>
          </w:p>
        </w:tc>
      </w:tr>
      <w:tr w:rsidR="00FD1025" w14:paraId="597ABF01" w14:textId="77777777" w:rsidTr="00FD1025">
        <w:trPr>
          <w:cnfStyle w:val="000000010000" w:firstRow="0" w:lastRow="0" w:firstColumn="0" w:lastColumn="0" w:oddVBand="0" w:evenVBand="0" w:oddHBand="0" w:evenHBand="1" w:firstRowFirstColumn="0" w:firstRowLastColumn="0" w:lastRowFirstColumn="0" w:lastRowLastColumn="0"/>
          <w:trHeight w:val="379"/>
        </w:trPr>
        <w:tc>
          <w:tcPr>
            <w:tcW w:w="3051" w:type="dxa"/>
          </w:tcPr>
          <w:p w14:paraId="4D62A927" w14:textId="77777777" w:rsidR="00FD1025" w:rsidRDefault="00FD1025" w:rsidP="00FD1025">
            <w:pPr>
              <w:pStyle w:val="TableCondensedBody"/>
            </w:pPr>
          </w:p>
        </w:tc>
        <w:tc>
          <w:tcPr>
            <w:tcW w:w="3471" w:type="dxa"/>
          </w:tcPr>
          <w:p w14:paraId="5D00174E" w14:textId="77777777" w:rsidR="00FD1025" w:rsidRDefault="00FD1025" w:rsidP="00FD1025">
            <w:pPr>
              <w:pStyle w:val="TableCondensedBody"/>
            </w:pPr>
          </w:p>
        </w:tc>
        <w:tc>
          <w:tcPr>
            <w:tcW w:w="3480" w:type="dxa"/>
          </w:tcPr>
          <w:p w14:paraId="678AF8E1" w14:textId="77777777" w:rsidR="00FD1025" w:rsidRDefault="00FD1025" w:rsidP="00FD1025">
            <w:pPr>
              <w:pStyle w:val="TableCondensedBody"/>
            </w:pPr>
          </w:p>
        </w:tc>
      </w:tr>
      <w:tr w:rsidR="00FD1025" w14:paraId="4BE3E80F" w14:textId="77777777" w:rsidTr="00FD1025">
        <w:trPr>
          <w:cnfStyle w:val="000000100000" w:firstRow="0" w:lastRow="0" w:firstColumn="0" w:lastColumn="0" w:oddVBand="0" w:evenVBand="0" w:oddHBand="1" w:evenHBand="0" w:firstRowFirstColumn="0" w:firstRowLastColumn="0" w:lastRowFirstColumn="0" w:lastRowLastColumn="0"/>
          <w:trHeight w:val="396"/>
        </w:trPr>
        <w:tc>
          <w:tcPr>
            <w:tcW w:w="3051" w:type="dxa"/>
          </w:tcPr>
          <w:p w14:paraId="54FE7F73" w14:textId="77777777" w:rsidR="00FD1025" w:rsidRDefault="00FD1025" w:rsidP="00FD1025">
            <w:pPr>
              <w:pStyle w:val="TableCondensedBody"/>
            </w:pPr>
          </w:p>
        </w:tc>
        <w:tc>
          <w:tcPr>
            <w:tcW w:w="3471" w:type="dxa"/>
          </w:tcPr>
          <w:p w14:paraId="426C42CF" w14:textId="77777777" w:rsidR="00FD1025" w:rsidRDefault="00FD1025" w:rsidP="00FD1025">
            <w:pPr>
              <w:pStyle w:val="TableCondensedBody"/>
            </w:pPr>
          </w:p>
        </w:tc>
        <w:tc>
          <w:tcPr>
            <w:tcW w:w="3480" w:type="dxa"/>
          </w:tcPr>
          <w:p w14:paraId="4E4BC57B" w14:textId="77777777" w:rsidR="00FD1025" w:rsidRDefault="00FD1025" w:rsidP="00FD1025">
            <w:pPr>
              <w:pStyle w:val="TableCondensedBody"/>
            </w:pPr>
          </w:p>
        </w:tc>
      </w:tr>
      <w:tr w:rsidR="00FD1025" w14:paraId="4B81102F" w14:textId="77777777" w:rsidTr="00FD1025">
        <w:trPr>
          <w:cnfStyle w:val="000000010000" w:firstRow="0" w:lastRow="0" w:firstColumn="0" w:lastColumn="0" w:oddVBand="0" w:evenVBand="0" w:oddHBand="0" w:evenHBand="1" w:firstRowFirstColumn="0" w:firstRowLastColumn="0" w:lastRowFirstColumn="0" w:lastRowLastColumn="0"/>
          <w:trHeight w:val="396"/>
        </w:trPr>
        <w:tc>
          <w:tcPr>
            <w:tcW w:w="3051" w:type="dxa"/>
          </w:tcPr>
          <w:p w14:paraId="014A6244" w14:textId="77777777" w:rsidR="00FD1025" w:rsidRDefault="00FD1025" w:rsidP="00FD1025">
            <w:pPr>
              <w:pStyle w:val="TableCondensedBody"/>
            </w:pPr>
          </w:p>
        </w:tc>
        <w:tc>
          <w:tcPr>
            <w:tcW w:w="3471" w:type="dxa"/>
          </w:tcPr>
          <w:p w14:paraId="1DA883E0" w14:textId="77777777" w:rsidR="00FD1025" w:rsidRDefault="00FD1025" w:rsidP="00FD1025">
            <w:pPr>
              <w:pStyle w:val="TableCondensedBody"/>
            </w:pPr>
          </w:p>
        </w:tc>
        <w:tc>
          <w:tcPr>
            <w:tcW w:w="3480" w:type="dxa"/>
          </w:tcPr>
          <w:p w14:paraId="64D7F28E" w14:textId="77777777" w:rsidR="00FD1025" w:rsidRDefault="00FD1025" w:rsidP="00FD1025">
            <w:pPr>
              <w:pStyle w:val="TableCondensedBody"/>
            </w:pPr>
          </w:p>
        </w:tc>
      </w:tr>
      <w:tr w:rsidR="00FD1025" w14:paraId="72F311B7" w14:textId="77777777" w:rsidTr="00FD1025">
        <w:trPr>
          <w:cnfStyle w:val="000000100000" w:firstRow="0" w:lastRow="0" w:firstColumn="0" w:lastColumn="0" w:oddVBand="0" w:evenVBand="0" w:oddHBand="1" w:evenHBand="0" w:firstRowFirstColumn="0" w:firstRowLastColumn="0" w:lastRowFirstColumn="0" w:lastRowLastColumn="0"/>
          <w:trHeight w:val="396"/>
        </w:trPr>
        <w:tc>
          <w:tcPr>
            <w:tcW w:w="3051" w:type="dxa"/>
          </w:tcPr>
          <w:p w14:paraId="3156AE19" w14:textId="77777777" w:rsidR="00FD1025" w:rsidRDefault="00FD1025" w:rsidP="00FD1025">
            <w:pPr>
              <w:pStyle w:val="TableCondensedBody"/>
            </w:pPr>
          </w:p>
        </w:tc>
        <w:tc>
          <w:tcPr>
            <w:tcW w:w="3471" w:type="dxa"/>
          </w:tcPr>
          <w:p w14:paraId="6561B272" w14:textId="77777777" w:rsidR="00FD1025" w:rsidRDefault="00FD1025" w:rsidP="00FD1025">
            <w:pPr>
              <w:pStyle w:val="TableCondensedBody"/>
            </w:pPr>
          </w:p>
        </w:tc>
        <w:tc>
          <w:tcPr>
            <w:tcW w:w="3480" w:type="dxa"/>
          </w:tcPr>
          <w:p w14:paraId="7007B68C" w14:textId="77777777" w:rsidR="00FD1025" w:rsidRDefault="00FD1025" w:rsidP="00FD1025">
            <w:pPr>
              <w:pStyle w:val="TableCondensedBody"/>
            </w:pPr>
          </w:p>
        </w:tc>
      </w:tr>
      <w:tr w:rsidR="00FD1025" w14:paraId="59E45C90" w14:textId="77777777" w:rsidTr="00FD1025">
        <w:trPr>
          <w:cnfStyle w:val="000000010000" w:firstRow="0" w:lastRow="0" w:firstColumn="0" w:lastColumn="0" w:oddVBand="0" w:evenVBand="0" w:oddHBand="0" w:evenHBand="1" w:firstRowFirstColumn="0" w:firstRowLastColumn="0" w:lastRowFirstColumn="0" w:lastRowLastColumn="0"/>
          <w:trHeight w:val="396"/>
        </w:trPr>
        <w:tc>
          <w:tcPr>
            <w:tcW w:w="3051" w:type="dxa"/>
          </w:tcPr>
          <w:p w14:paraId="71FB993B" w14:textId="77777777" w:rsidR="00FD1025" w:rsidRDefault="00FD1025" w:rsidP="00FD1025">
            <w:pPr>
              <w:pStyle w:val="TableCondensedBody"/>
            </w:pPr>
          </w:p>
        </w:tc>
        <w:tc>
          <w:tcPr>
            <w:tcW w:w="3471" w:type="dxa"/>
          </w:tcPr>
          <w:p w14:paraId="5C326118" w14:textId="77777777" w:rsidR="00FD1025" w:rsidRDefault="00FD1025" w:rsidP="00FD1025">
            <w:pPr>
              <w:pStyle w:val="TableCondensedBody"/>
            </w:pPr>
          </w:p>
        </w:tc>
        <w:tc>
          <w:tcPr>
            <w:tcW w:w="3480" w:type="dxa"/>
          </w:tcPr>
          <w:p w14:paraId="13C3CEE1" w14:textId="77777777" w:rsidR="00FD1025" w:rsidRDefault="00FD1025" w:rsidP="00FD1025">
            <w:pPr>
              <w:pStyle w:val="TableCondensedBody"/>
            </w:pPr>
          </w:p>
        </w:tc>
      </w:tr>
      <w:tr w:rsidR="00FD1025" w14:paraId="379DBF49" w14:textId="77777777" w:rsidTr="00FD1025">
        <w:trPr>
          <w:cnfStyle w:val="000000100000" w:firstRow="0" w:lastRow="0" w:firstColumn="0" w:lastColumn="0" w:oddVBand="0" w:evenVBand="0" w:oddHBand="1" w:evenHBand="0" w:firstRowFirstColumn="0" w:firstRowLastColumn="0" w:lastRowFirstColumn="0" w:lastRowLastColumn="0"/>
          <w:trHeight w:val="396"/>
        </w:trPr>
        <w:tc>
          <w:tcPr>
            <w:tcW w:w="3051" w:type="dxa"/>
          </w:tcPr>
          <w:p w14:paraId="28BFDD73" w14:textId="77777777" w:rsidR="00FD1025" w:rsidRDefault="00FD1025" w:rsidP="00FD1025">
            <w:pPr>
              <w:pStyle w:val="TableCondensedBody"/>
            </w:pPr>
          </w:p>
        </w:tc>
        <w:tc>
          <w:tcPr>
            <w:tcW w:w="3471" w:type="dxa"/>
          </w:tcPr>
          <w:p w14:paraId="639F5626" w14:textId="77777777" w:rsidR="00FD1025" w:rsidRDefault="00FD1025" w:rsidP="00FD1025">
            <w:pPr>
              <w:pStyle w:val="TableCondensedBody"/>
            </w:pPr>
          </w:p>
        </w:tc>
        <w:tc>
          <w:tcPr>
            <w:tcW w:w="3480" w:type="dxa"/>
          </w:tcPr>
          <w:p w14:paraId="72B8D3AE" w14:textId="77777777" w:rsidR="00FD1025" w:rsidRDefault="00FD1025" w:rsidP="00FD1025">
            <w:pPr>
              <w:pStyle w:val="TableCondensedBody"/>
            </w:pPr>
          </w:p>
        </w:tc>
      </w:tr>
      <w:tr w:rsidR="00FD1025" w14:paraId="1F30D439" w14:textId="77777777" w:rsidTr="00FD1025">
        <w:trPr>
          <w:cnfStyle w:val="000000010000" w:firstRow="0" w:lastRow="0" w:firstColumn="0" w:lastColumn="0" w:oddVBand="0" w:evenVBand="0" w:oddHBand="0" w:evenHBand="1" w:firstRowFirstColumn="0" w:firstRowLastColumn="0" w:lastRowFirstColumn="0" w:lastRowLastColumn="0"/>
          <w:trHeight w:val="396"/>
        </w:trPr>
        <w:tc>
          <w:tcPr>
            <w:tcW w:w="6523" w:type="dxa"/>
            <w:gridSpan w:val="2"/>
          </w:tcPr>
          <w:p w14:paraId="39C01DC6" w14:textId="77777777" w:rsidR="00FD1025" w:rsidRPr="006D39FB" w:rsidRDefault="00FD1025" w:rsidP="006D39FB">
            <w:pPr>
              <w:pStyle w:val="TableCondensedBody"/>
              <w:jc w:val="center"/>
              <w:rPr>
                <w:b/>
              </w:rPr>
            </w:pPr>
            <w:r w:rsidRPr="006D39FB">
              <w:rPr>
                <w:b/>
                <w:color w:val="000000" w:themeColor="text1"/>
              </w:rPr>
              <w:t>Total cost</w:t>
            </w:r>
          </w:p>
          <w:p w14:paraId="1A430EFF" w14:textId="77777777" w:rsidR="00FD1025" w:rsidRPr="008576E5" w:rsidRDefault="00FD1025" w:rsidP="006D39FB">
            <w:pPr>
              <w:pStyle w:val="TableCondensedBody"/>
              <w:jc w:val="center"/>
              <w:rPr>
                <w:color w:val="000000" w:themeColor="text1"/>
              </w:rPr>
            </w:pPr>
            <w:r w:rsidRPr="006D39FB">
              <w:rPr>
                <w:b/>
                <w:color w:val="000000" w:themeColor="text1"/>
              </w:rPr>
              <w:t>Must be less than $30,000</w:t>
            </w:r>
          </w:p>
        </w:tc>
        <w:tc>
          <w:tcPr>
            <w:tcW w:w="3480" w:type="dxa"/>
          </w:tcPr>
          <w:p w14:paraId="19A30CDA" w14:textId="77777777" w:rsidR="00FD1025" w:rsidRPr="008576E5" w:rsidRDefault="00FD1025" w:rsidP="00FD1025">
            <w:pPr>
              <w:pStyle w:val="TableCondensedBody"/>
              <w:rPr>
                <w:color w:val="000000" w:themeColor="text1"/>
              </w:rPr>
            </w:pPr>
          </w:p>
        </w:tc>
      </w:tr>
    </w:tbl>
    <w:p w14:paraId="530726A3" w14:textId="1E0B11CA" w:rsidR="00FD1025" w:rsidRPr="002C3B8A" w:rsidRDefault="00FD1025" w:rsidP="002C3B8A">
      <w:pPr>
        <w:pStyle w:val="Heading2"/>
      </w:pPr>
      <w:r w:rsidRPr="002C3B8A">
        <w:lastRenderedPageBreak/>
        <w:t xml:space="preserve">Calculating </w:t>
      </w:r>
      <w:r w:rsidR="00A34EF4">
        <w:t>Y</w:t>
      </w:r>
      <w:bookmarkStart w:id="0" w:name="_GoBack"/>
      <w:bookmarkEnd w:id="0"/>
      <w:r w:rsidRPr="002C3B8A">
        <w:t>our Resilience Score</w:t>
      </w:r>
    </w:p>
    <w:p w14:paraId="51F6C9F2" w14:textId="37BA6F3F" w:rsidR="00FD1025" w:rsidRPr="00D81C8D" w:rsidRDefault="00FD1025" w:rsidP="00FD1025">
      <w:pPr>
        <w:rPr>
          <w:rFonts w:cs="Arial"/>
          <w:szCs w:val="20"/>
        </w:rPr>
      </w:pPr>
      <w:r w:rsidRPr="00D81C8D">
        <w:rPr>
          <w:rFonts w:cs="Arial"/>
          <w:szCs w:val="20"/>
        </w:rPr>
        <w:t xml:space="preserve">In the spreadsheet you will be able to see your resilience score. Your resilience score is a measurement of how </w:t>
      </w:r>
      <w:r>
        <w:rPr>
          <w:rFonts w:cs="Arial"/>
          <w:szCs w:val="20"/>
        </w:rPr>
        <w:t xml:space="preserve">much you increased the wildfire resilience around </w:t>
      </w:r>
      <w:proofErr w:type="spellStart"/>
      <w:r>
        <w:rPr>
          <w:rFonts w:cs="Arial"/>
          <w:szCs w:val="20"/>
        </w:rPr>
        <w:t>Embervill</w:t>
      </w:r>
      <w:r w:rsidRPr="00D81C8D">
        <w:rPr>
          <w:rFonts w:cs="Arial"/>
          <w:szCs w:val="20"/>
        </w:rPr>
        <w:t>e</w:t>
      </w:r>
      <w:proofErr w:type="spellEnd"/>
      <w:r w:rsidRPr="00D81C8D">
        <w:rPr>
          <w:rFonts w:cs="Arial"/>
          <w:szCs w:val="20"/>
        </w:rPr>
        <w:t xml:space="preserve">. </w:t>
      </w:r>
      <w:r>
        <w:rPr>
          <w:rFonts w:cs="Arial"/>
          <w:szCs w:val="20"/>
        </w:rPr>
        <w:t xml:space="preserve">Enter a “1” in the cells for the treatments and areas you chose. This will then calculate your total cost and your resilience score. </w:t>
      </w:r>
    </w:p>
    <w:p w14:paraId="03AE3557" w14:textId="77777777" w:rsidR="00FD1025" w:rsidRPr="002C3B8A" w:rsidRDefault="00FD1025" w:rsidP="002C3B8A">
      <w:pPr>
        <w:pStyle w:val="Heading2"/>
      </w:pPr>
      <w:r w:rsidRPr="002C3B8A">
        <w:t xml:space="preserve">Recap Questions </w:t>
      </w:r>
    </w:p>
    <w:tbl>
      <w:tblPr>
        <w:tblStyle w:val="LWFData"/>
        <w:tblW w:w="10016" w:type="dxa"/>
        <w:tblLook w:val="04A0" w:firstRow="1" w:lastRow="0" w:firstColumn="1" w:lastColumn="0" w:noHBand="0" w:noVBand="1"/>
      </w:tblPr>
      <w:tblGrid>
        <w:gridCol w:w="10016"/>
      </w:tblGrid>
      <w:tr w:rsidR="00FD1025" w:rsidRPr="00493D36" w14:paraId="506BE84B" w14:textId="77777777" w:rsidTr="00057ED3">
        <w:trPr>
          <w:cnfStyle w:val="100000000000" w:firstRow="1" w:lastRow="0" w:firstColumn="0" w:lastColumn="0" w:oddVBand="0" w:evenVBand="0" w:oddHBand="0" w:evenHBand="0" w:firstRowFirstColumn="0" w:firstRowLastColumn="0" w:lastRowFirstColumn="0" w:lastRowLastColumn="0"/>
          <w:trHeight w:val="449"/>
        </w:trPr>
        <w:tc>
          <w:tcPr>
            <w:tcW w:w="10016" w:type="dxa"/>
          </w:tcPr>
          <w:p w14:paraId="4D40F7B6" w14:textId="77777777" w:rsidR="00FD1025" w:rsidRPr="00FD1025" w:rsidRDefault="00FD1025" w:rsidP="00FD1025">
            <w:pPr>
              <w:pStyle w:val="TableHeader"/>
            </w:pPr>
            <w:r w:rsidRPr="00FD1025">
              <w:t xml:space="preserve">What is the resilience score for your actions? </w:t>
            </w:r>
          </w:p>
        </w:tc>
      </w:tr>
      <w:tr w:rsidR="00FD1025" w:rsidRPr="008576E5" w14:paraId="6DEAF8C6" w14:textId="77777777" w:rsidTr="00067557">
        <w:trPr>
          <w:cnfStyle w:val="000000100000" w:firstRow="0" w:lastRow="0" w:firstColumn="0" w:lastColumn="0" w:oddVBand="0" w:evenVBand="0" w:oddHBand="1" w:evenHBand="0" w:firstRowFirstColumn="0" w:firstRowLastColumn="0" w:lastRowFirstColumn="0" w:lastRowLastColumn="0"/>
          <w:trHeight w:val="1052"/>
        </w:trPr>
        <w:tc>
          <w:tcPr>
            <w:tcW w:w="10016" w:type="dxa"/>
          </w:tcPr>
          <w:p w14:paraId="56BB63A8" w14:textId="77777777" w:rsidR="00FD1025" w:rsidRPr="00FD1025" w:rsidRDefault="00FD1025" w:rsidP="00FD1025">
            <w:pPr>
              <w:pStyle w:val="TableHeader"/>
              <w:rPr>
                <w:b/>
              </w:rPr>
            </w:pPr>
          </w:p>
        </w:tc>
      </w:tr>
      <w:tr w:rsidR="00FD1025" w:rsidRPr="00D071E4" w14:paraId="1A70638D" w14:textId="77777777" w:rsidTr="00057ED3">
        <w:trPr>
          <w:cnfStyle w:val="000000010000" w:firstRow="0" w:lastRow="0" w:firstColumn="0" w:lastColumn="0" w:oddVBand="0" w:evenVBand="0" w:oddHBand="0" w:evenHBand="1" w:firstRowFirstColumn="0" w:firstRowLastColumn="0" w:lastRowFirstColumn="0" w:lastRowLastColumn="0"/>
          <w:trHeight w:val="449"/>
        </w:trPr>
        <w:tc>
          <w:tcPr>
            <w:tcW w:w="10016" w:type="dxa"/>
            <w:shd w:val="clear" w:color="auto" w:fill="B9421D"/>
          </w:tcPr>
          <w:p w14:paraId="6A56AE7A" w14:textId="167B30F5" w:rsidR="00FD1025" w:rsidRPr="00FD1025" w:rsidRDefault="00FD1025" w:rsidP="00FD1025">
            <w:pPr>
              <w:pStyle w:val="TableHeader"/>
              <w:rPr>
                <w:b/>
              </w:rPr>
            </w:pPr>
            <w:r w:rsidRPr="00FD1025">
              <w:rPr>
                <w:b/>
              </w:rPr>
              <w:t xml:space="preserve">Describe two of the most important actions in your plan and </w:t>
            </w:r>
            <w:r w:rsidR="006D39FB">
              <w:rPr>
                <w:b/>
              </w:rPr>
              <w:t>their</w:t>
            </w:r>
            <w:r w:rsidRPr="00FD1025">
              <w:rPr>
                <w:b/>
              </w:rPr>
              <w:t xml:space="preserve"> impact</w:t>
            </w:r>
            <w:r w:rsidR="006D39FB">
              <w:rPr>
                <w:b/>
              </w:rPr>
              <w:t>.</w:t>
            </w:r>
          </w:p>
        </w:tc>
      </w:tr>
      <w:tr w:rsidR="00FD1025" w:rsidRPr="008576E5" w14:paraId="672ABC14" w14:textId="77777777" w:rsidTr="00067557">
        <w:trPr>
          <w:cnfStyle w:val="000000100000" w:firstRow="0" w:lastRow="0" w:firstColumn="0" w:lastColumn="0" w:oddVBand="0" w:evenVBand="0" w:oddHBand="1" w:evenHBand="0" w:firstRowFirstColumn="0" w:firstRowLastColumn="0" w:lastRowFirstColumn="0" w:lastRowLastColumn="0"/>
          <w:trHeight w:val="2348"/>
        </w:trPr>
        <w:tc>
          <w:tcPr>
            <w:tcW w:w="10016" w:type="dxa"/>
          </w:tcPr>
          <w:p w14:paraId="2A599B39" w14:textId="2E44C1EA" w:rsidR="00FD1025" w:rsidRDefault="00FD1025" w:rsidP="00FD1025">
            <w:pPr>
              <w:pStyle w:val="TableHeader"/>
              <w:rPr>
                <w:b/>
              </w:rPr>
            </w:pPr>
          </w:p>
          <w:p w14:paraId="1ED008AC" w14:textId="77777777" w:rsidR="007612CA" w:rsidRPr="00FD1025" w:rsidRDefault="007612CA" w:rsidP="00FD1025">
            <w:pPr>
              <w:pStyle w:val="TableHeader"/>
              <w:rPr>
                <w:b/>
              </w:rPr>
            </w:pPr>
          </w:p>
          <w:p w14:paraId="4AA4A742" w14:textId="77777777" w:rsidR="00FD1025" w:rsidRPr="00FD1025" w:rsidRDefault="00FD1025" w:rsidP="00FD1025">
            <w:pPr>
              <w:pStyle w:val="TableHeader"/>
              <w:rPr>
                <w:b/>
              </w:rPr>
            </w:pPr>
          </w:p>
          <w:p w14:paraId="29B168BE" w14:textId="77777777" w:rsidR="00FD1025" w:rsidRPr="00FD1025" w:rsidRDefault="00FD1025" w:rsidP="00FD1025">
            <w:pPr>
              <w:pStyle w:val="TableHeader"/>
              <w:rPr>
                <w:b/>
              </w:rPr>
            </w:pPr>
          </w:p>
          <w:p w14:paraId="160C0BBB" w14:textId="77777777" w:rsidR="00FD1025" w:rsidRPr="00FD1025" w:rsidRDefault="00FD1025" w:rsidP="00FD1025">
            <w:pPr>
              <w:pStyle w:val="TableHeader"/>
              <w:rPr>
                <w:b/>
              </w:rPr>
            </w:pPr>
          </w:p>
        </w:tc>
      </w:tr>
      <w:tr w:rsidR="00FD1025" w:rsidRPr="00D071E4" w14:paraId="5E85BBCA" w14:textId="77777777" w:rsidTr="00057ED3">
        <w:trPr>
          <w:cnfStyle w:val="000000010000" w:firstRow="0" w:lastRow="0" w:firstColumn="0" w:lastColumn="0" w:oddVBand="0" w:evenVBand="0" w:oddHBand="0" w:evenHBand="1" w:firstRowFirstColumn="0" w:firstRowLastColumn="0" w:lastRowFirstColumn="0" w:lastRowLastColumn="0"/>
          <w:trHeight w:val="449"/>
        </w:trPr>
        <w:tc>
          <w:tcPr>
            <w:tcW w:w="10016" w:type="dxa"/>
            <w:shd w:val="clear" w:color="auto" w:fill="B9421D"/>
          </w:tcPr>
          <w:p w14:paraId="5AF75BB3" w14:textId="094679F8" w:rsidR="00FD1025" w:rsidRPr="00FD1025" w:rsidRDefault="00FD1025" w:rsidP="00FD1025">
            <w:pPr>
              <w:pStyle w:val="TableHeader"/>
              <w:rPr>
                <w:b/>
              </w:rPr>
            </w:pPr>
            <w:r w:rsidRPr="00FD1025">
              <w:rPr>
                <w:b/>
              </w:rPr>
              <w:t xml:space="preserve">Describe how one of your actions will </w:t>
            </w:r>
            <w:r w:rsidR="007A1970">
              <w:rPr>
                <w:b/>
              </w:rPr>
              <w:t>impact</w:t>
            </w:r>
            <w:r w:rsidRPr="00FD1025">
              <w:rPr>
                <w:b/>
              </w:rPr>
              <w:t xml:space="preserve"> the biodiversity around </w:t>
            </w:r>
            <w:proofErr w:type="spellStart"/>
            <w:r w:rsidRPr="00FD1025">
              <w:rPr>
                <w:b/>
              </w:rPr>
              <w:t>Emberville</w:t>
            </w:r>
            <w:proofErr w:type="spellEnd"/>
            <w:r w:rsidRPr="00FD1025">
              <w:rPr>
                <w:b/>
              </w:rPr>
              <w:t>.</w:t>
            </w:r>
          </w:p>
        </w:tc>
      </w:tr>
      <w:tr w:rsidR="00FD1025" w:rsidRPr="008576E5" w14:paraId="16C800C6" w14:textId="77777777" w:rsidTr="00057ED3">
        <w:trPr>
          <w:cnfStyle w:val="000000100000" w:firstRow="0" w:lastRow="0" w:firstColumn="0" w:lastColumn="0" w:oddVBand="0" w:evenVBand="0" w:oddHBand="1" w:evenHBand="0" w:firstRowFirstColumn="0" w:firstRowLastColumn="0" w:lastRowFirstColumn="0" w:lastRowLastColumn="0"/>
          <w:trHeight w:val="449"/>
        </w:trPr>
        <w:tc>
          <w:tcPr>
            <w:tcW w:w="10016" w:type="dxa"/>
          </w:tcPr>
          <w:p w14:paraId="663D06BB" w14:textId="0783D7B6" w:rsidR="00FD1025" w:rsidRDefault="00FD1025" w:rsidP="00FD1025">
            <w:pPr>
              <w:pStyle w:val="TableHeader"/>
              <w:rPr>
                <w:b/>
              </w:rPr>
            </w:pPr>
          </w:p>
          <w:p w14:paraId="67F702C2" w14:textId="2DE98015" w:rsidR="00FD1025" w:rsidRDefault="00FD1025" w:rsidP="00FD1025">
            <w:pPr>
              <w:pStyle w:val="TableHeader"/>
              <w:rPr>
                <w:b/>
              </w:rPr>
            </w:pPr>
          </w:p>
          <w:p w14:paraId="71E3780C" w14:textId="77777777" w:rsidR="007612CA" w:rsidRPr="00FD1025" w:rsidRDefault="007612CA" w:rsidP="00FD1025">
            <w:pPr>
              <w:pStyle w:val="TableHeader"/>
              <w:rPr>
                <w:b/>
              </w:rPr>
            </w:pPr>
          </w:p>
          <w:p w14:paraId="4E382992" w14:textId="77777777" w:rsidR="00FD1025" w:rsidRPr="00FD1025" w:rsidRDefault="00FD1025" w:rsidP="00FD1025">
            <w:pPr>
              <w:pStyle w:val="TableHeader"/>
              <w:rPr>
                <w:b/>
              </w:rPr>
            </w:pPr>
          </w:p>
          <w:p w14:paraId="5B9FA69F" w14:textId="77777777" w:rsidR="00FD1025" w:rsidRPr="00FD1025" w:rsidRDefault="00FD1025" w:rsidP="00FD1025">
            <w:pPr>
              <w:pStyle w:val="TableHeader"/>
              <w:rPr>
                <w:b/>
              </w:rPr>
            </w:pPr>
          </w:p>
        </w:tc>
      </w:tr>
      <w:tr w:rsidR="00FD1025" w:rsidRPr="00D071E4" w14:paraId="507A553E" w14:textId="77777777" w:rsidTr="00057ED3">
        <w:trPr>
          <w:cnfStyle w:val="000000010000" w:firstRow="0" w:lastRow="0" w:firstColumn="0" w:lastColumn="0" w:oddVBand="0" w:evenVBand="0" w:oddHBand="0" w:evenHBand="1" w:firstRowFirstColumn="0" w:firstRowLastColumn="0" w:lastRowFirstColumn="0" w:lastRowLastColumn="0"/>
          <w:trHeight w:val="449"/>
        </w:trPr>
        <w:tc>
          <w:tcPr>
            <w:tcW w:w="10016" w:type="dxa"/>
            <w:shd w:val="clear" w:color="auto" w:fill="B9421D"/>
          </w:tcPr>
          <w:p w14:paraId="11D26BB2" w14:textId="77777777" w:rsidR="00FD1025" w:rsidRPr="00FD1025" w:rsidRDefault="00FD1025" w:rsidP="00FD1025">
            <w:pPr>
              <w:pStyle w:val="TableHeader"/>
              <w:rPr>
                <w:b/>
              </w:rPr>
            </w:pPr>
            <w:r w:rsidRPr="00FD1025">
              <w:rPr>
                <w:b/>
              </w:rPr>
              <w:t xml:space="preserve">Describe how one of your actions will help maintain a healthy plant population size around </w:t>
            </w:r>
            <w:proofErr w:type="spellStart"/>
            <w:r w:rsidRPr="00FD1025">
              <w:rPr>
                <w:b/>
              </w:rPr>
              <w:t>Emberville</w:t>
            </w:r>
            <w:proofErr w:type="spellEnd"/>
            <w:r w:rsidRPr="00FD1025">
              <w:rPr>
                <w:b/>
              </w:rPr>
              <w:t xml:space="preserve">. </w:t>
            </w:r>
          </w:p>
        </w:tc>
      </w:tr>
      <w:tr w:rsidR="00FD1025" w:rsidRPr="008576E5" w14:paraId="62830B26" w14:textId="77777777" w:rsidTr="00057ED3">
        <w:trPr>
          <w:cnfStyle w:val="000000100000" w:firstRow="0" w:lastRow="0" w:firstColumn="0" w:lastColumn="0" w:oddVBand="0" w:evenVBand="0" w:oddHBand="1" w:evenHBand="0" w:firstRowFirstColumn="0" w:firstRowLastColumn="0" w:lastRowFirstColumn="0" w:lastRowLastColumn="0"/>
          <w:trHeight w:val="449"/>
        </w:trPr>
        <w:tc>
          <w:tcPr>
            <w:tcW w:w="10016" w:type="dxa"/>
          </w:tcPr>
          <w:p w14:paraId="0025139A" w14:textId="77777777" w:rsidR="00FD1025" w:rsidRPr="00FD1025" w:rsidRDefault="00FD1025" w:rsidP="00FD1025">
            <w:pPr>
              <w:pStyle w:val="TableHeader"/>
              <w:rPr>
                <w:b/>
              </w:rPr>
            </w:pPr>
          </w:p>
          <w:p w14:paraId="0953CD25" w14:textId="77777777" w:rsidR="006D39FB" w:rsidRDefault="006D39FB" w:rsidP="00FD1025">
            <w:pPr>
              <w:pStyle w:val="TableHeader"/>
              <w:rPr>
                <w:b/>
              </w:rPr>
            </w:pPr>
          </w:p>
          <w:p w14:paraId="30F97E3E" w14:textId="3E815D12" w:rsidR="00FD1025" w:rsidRDefault="00FD1025" w:rsidP="00FD1025">
            <w:pPr>
              <w:pStyle w:val="TableHeader"/>
              <w:rPr>
                <w:b/>
              </w:rPr>
            </w:pPr>
          </w:p>
          <w:p w14:paraId="03DC46FF" w14:textId="349C54BE" w:rsidR="007612CA" w:rsidRDefault="007612CA" w:rsidP="00FD1025">
            <w:pPr>
              <w:pStyle w:val="TableHeader"/>
              <w:rPr>
                <w:b/>
              </w:rPr>
            </w:pPr>
          </w:p>
          <w:p w14:paraId="6C6BC806" w14:textId="7DE5878F" w:rsidR="007612CA" w:rsidRDefault="007612CA" w:rsidP="00FD1025">
            <w:pPr>
              <w:pStyle w:val="TableHeader"/>
              <w:rPr>
                <w:b/>
              </w:rPr>
            </w:pPr>
          </w:p>
          <w:p w14:paraId="698E830A" w14:textId="77777777" w:rsidR="007612CA" w:rsidRPr="00FD1025" w:rsidRDefault="007612CA" w:rsidP="00FD1025">
            <w:pPr>
              <w:pStyle w:val="TableHeader"/>
              <w:rPr>
                <w:b/>
              </w:rPr>
            </w:pPr>
          </w:p>
          <w:p w14:paraId="235DDA0E" w14:textId="317AB421" w:rsidR="006D39FB" w:rsidRPr="00FD1025" w:rsidRDefault="006D39FB" w:rsidP="00FD1025">
            <w:pPr>
              <w:pStyle w:val="TableHeader"/>
              <w:rPr>
                <w:b/>
              </w:rPr>
            </w:pPr>
          </w:p>
        </w:tc>
      </w:tr>
    </w:tbl>
    <w:p w14:paraId="584F9642" w14:textId="77777777" w:rsidR="00FD1025" w:rsidRPr="00D81C8D" w:rsidRDefault="00FD1025" w:rsidP="00FD1025"/>
    <w:sectPr w:rsidR="00FD1025" w:rsidRPr="00D81C8D" w:rsidSect="0077189A">
      <w:footerReference w:type="even" r:id="rId11"/>
      <w:footerReference w:type="default" r:id="rId12"/>
      <w:headerReference w:type="first" r:id="rId13"/>
      <w:footerReference w:type="first" r:id="rId14"/>
      <w:endnotePr>
        <w:numFmt w:val="decimal"/>
      </w:endnotePr>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A8D60" w14:textId="77777777" w:rsidR="00A01F6C" w:rsidRPr="00EB4479" w:rsidRDefault="00A01F6C" w:rsidP="00F15A0C">
      <w:pPr>
        <w:rPr>
          <w:sz w:val="12"/>
          <w:szCs w:val="12"/>
        </w:rPr>
      </w:pPr>
    </w:p>
  </w:endnote>
  <w:endnote w:type="continuationSeparator" w:id="0">
    <w:p w14:paraId="013D8836" w14:textId="77777777" w:rsidR="00A01F6C" w:rsidRDefault="00A01F6C" w:rsidP="00F15A0C">
      <w:r>
        <w:continuationSeparator/>
      </w:r>
    </w:p>
  </w:endnote>
  <w:endnote w:type="continuationNotice" w:id="1">
    <w:p w14:paraId="63A391FB" w14:textId="77777777" w:rsidR="00A01F6C" w:rsidRDefault="00A01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64429"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27C19A75"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0304A9EA" w14:textId="0FD585DD" w:rsidR="00FA48C9" w:rsidRPr="00A576BB" w:rsidRDefault="00FA48C9" w:rsidP="006D39FB">
        <w:pPr>
          <w:pStyle w:val="Footer"/>
          <w:rPr>
            <w:color w:val="CC4E27"/>
            <w:szCs w:val="20"/>
          </w:rPr>
        </w:pPr>
        <w:r w:rsidRPr="00A576BB">
          <w:rPr>
            <w:noProof/>
            <w:color w:val="CC4E27"/>
            <w:szCs w:val="20"/>
          </w:rPr>
          <mc:AlternateContent>
            <mc:Choice Requires="wps">
              <w:drawing>
                <wp:anchor distT="0" distB="0" distL="114300" distR="114300" simplePos="0" relativeHeight="251658244" behindDoc="0" locked="0" layoutInCell="1" allowOverlap="1" wp14:anchorId="2FB9C4E0" wp14:editId="04C29314">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2687168">
                <v:line id="Straight Connector 23"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753475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v:stroke joinstyle="miter"/>
                  <w10:wrap anchorx="margin"/>
                </v:line>
              </w:pict>
            </mc:Fallback>
          </mc:AlternateContent>
        </w:r>
      </w:p>
      <w:p w14:paraId="64F71793" w14:textId="78BDC60F" w:rsidR="003C3B0C" w:rsidRPr="00A576BB" w:rsidRDefault="00FA48C9" w:rsidP="00FA48C9">
        <w:pPr>
          <w:pStyle w:val="Footer"/>
          <w:jc w:val="right"/>
          <w:rPr>
            <w:color w:val="CC4E27"/>
            <w:szCs w:val="20"/>
          </w:rPr>
        </w:pPr>
        <w:r w:rsidRPr="00A576BB">
          <w:rPr>
            <w:color w:val="CC4E27"/>
            <w:szCs w:val="20"/>
          </w:rPr>
          <w:t xml:space="preserve">BIOLOGY: </w:t>
        </w:r>
        <w:r w:rsidR="00FD1025">
          <w:rPr>
            <w:color w:val="CC4E27"/>
            <w:szCs w:val="20"/>
          </w:rPr>
          <w:t xml:space="preserve">Land Management Plan </w:t>
        </w:r>
        <w:r w:rsidR="00211EB3">
          <w:rPr>
            <w:color w:val="CC4E27"/>
            <w:szCs w:val="20"/>
          </w:rPr>
          <w:t xml:space="preserve">– Student </w:t>
        </w:r>
        <w:r w:rsidR="00FD1025" w:rsidRPr="00FD1025">
          <w:rPr>
            <w:color w:val="CC4E27"/>
            <w:szCs w:val="20"/>
          </w:rPr>
          <w:t>Worksheet</w:t>
        </w:r>
        <w:r w:rsidR="00FD1025"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color w:val="CC4E27"/>
            <w:szCs w:val="20"/>
          </w:rPr>
          <w:t>1</w:t>
        </w:r>
        <w:r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8DC0D" w14:textId="2E12ACE4"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379DC860" wp14:editId="393BBC61">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1D9A04CE">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4C12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Pr="00A576BB">
      <w:rPr>
        <w:color w:val="CC4E27"/>
        <w:szCs w:val="20"/>
      </w:rPr>
      <w:t xml:space="preserve">BIOLOGY: </w:t>
    </w:r>
    <w:r w:rsidR="00FD1025">
      <w:rPr>
        <w:color w:val="CC4E27"/>
        <w:szCs w:val="20"/>
      </w:rPr>
      <w:t>Land Management Plan</w:t>
    </w:r>
    <w:r w:rsidR="00211EB3">
      <w:rPr>
        <w:color w:val="CC4E27"/>
        <w:szCs w:val="20"/>
      </w:rPr>
      <w:t xml:space="preserve"> - Student</w:t>
    </w:r>
    <w:r w:rsidR="00FD1025">
      <w:rPr>
        <w:color w:val="CC4E27"/>
        <w:szCs w:val="20"/>
      </w:rPr>
      <w:t xml:space="preserve"> </w:t>
    </w:r>
    <w:r w:rsidR="00FD1025" w:rsidRPr="00FD1025">
      <w:rPr>
        <w:color w:val="CC4E27"/>
        <w:szCs w:val="20"/>
      </w:rPr>
      <w:t>Worksheet</w:t>
    </w:r>
    <w:r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3C3B0C" w:rsidRPr="00A576BB">
      <w:rPr>
        <w:noProof/>
        <w:color w:val="CC4E27"/>
        <w:szCs w:val="20"/>
      </w:rPr>
      <w:t>1</w:t>
    </w:r>
    <w:r w:rsidR="003C3B0C"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65E49" w14:textId="77777777" w:rsidR="00A01F6C" w:rsidRDefault="00A01F6C" w:rsidP="00F15A0C">
      <w:r>
        <w:separator/>
      </w:r>
    </w:p>
  </w:footnote>
  <w:footnote w:type="continuationSeparator" w:id="0">
    <w:p w14:paraId="17277931" w14:textId="77777777" w:rsidR="00A01F6C" w:rsidRDefault="00A01F6C" w:rsidP="00F15A0C">
      <w:r>
        <w:continuationSeparator/>
      </w:r>
    </w:p>
  </w:footnote>
  <w:footnote w:type="continuationNotice" w:id="1">
    <w:p w14:paraId="0856A74D" w14:textId="77777777" w:rsidR="00A01F6C" w:rsidRDefault="00A01F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BE65F" w14:textId="77777777" w:rsidR="00CE5E17" w:rsidRPr="00CE5E17" w:rsidRDefault="00A15F92" w:rsidP="00CE5E17">
    <w:pPr>
      <w:ind w:left="900"/>
      <w:rPr>
        <w:b/>
        <w:noProof/>
        <w:color w:val="B9421D"/>
        <w:sz w:val="26"/>
        <w:szCs w:val="26"/>
      </w:rPr>
    </w:pPr>
    <w:bookmarkStart w:id="1" w:name="_Hlk79743649"/>
    <w:r w:rsidRPr="00DE345F">
      <w:rPr>
        <w:b/>
        <w:noProof/>
        <w:sz w:val="44"/>
        <w:szCs w:val="44"/>
      </w:rPr>
      <w:drawing>
        <wp:anchor distT="0" distB="0" distL="114300" distR="114300" simplePos="0" relativeHeight="251658241" behindDoc="0" locked="0" layoutInCell="1" allowOverlap="1" wp14:anchorId="3791279B" wp14:editId="56A927C5">
          <wp:simplePos x="0" y="0"/>
          <wp:positionH relativeFrom="column">
            <wp:posOffset>-175260</wp:posOffset>
          </wp:positionH>
          <wp:positionV relativeFrom="paragraph">
            <wp:posOffset>-85090</wp:posOffset>
          </wp:positionV>
          <wp:extent cx="601791" cy="721277"/>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32678ED4" wp14:editId="49DF21D3">
          <wp:simplePos x="0" y="0"/>
          <wp:positionH relativeFrom="column">
            <wp:posOffset>6141720</wp:posOffset>
          </wp:positionH>
          <wp:positionV relativeFrom="paragraph">
            <wp:posOffset>-76612</wp:posOffset>
          </wp:positionV>
          <wp:extent cx="500380" cy="7118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10216815" wp14:editId="6CA2AB98">
          <wp:simplePos x="0" y="0"/>
          <wp:positionH relativeFrom="column">
            <wp:posOffset>5124366</wp:posOffset>
          </wp:positionH>
          <wp:positionV relativeFrom="paragraph">
            <wp:posOffset>-25807</wp:posOffset>
          </wp:positionV>
          <wp:extent cx="796344" cy="646981"/>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Biology </w:t>
    </w:r>
    <w:r w:rsidR="00851586" w:rsidRPr="008E3564">
      <w:rPr>
        <w:b/>
        <w:noProof/>
        <w:color w:val="B9421D"/>
        <w:sz w:val="26"/>
        <w:szCs w:val="26"/>
      </w:rPr>
      <w:t>U</w:t>
    </w:r>
    <w:r w:rsidR="003279AC" w:rsidRPr="008E3564">
      <w:rPr>
        <w:b/>
        <w:noProof/>
        <w:color w:val="B9421D"/>
        <w:sz w:val="26"/>
        <w:szCs w:val="26"/>
      </w:rPr>
      <w:t>nit</w:t>
    </w:r>
    <w:bookmarkEnd w:id="1"/>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0"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1"/>
  </w:num>
  <w:num w:numId="5">
    <w:abstractNumId w:val="9"/>
  </w:num>
  <w:num w:numId="6">
    <w:abstractNumId w:val="10"/>
  </w:num>
  <w:num w:numId="7">
    <w:abstractNumId w:val="8"/>
  </w:num>
  <w:num w:numId="8">
    <w:abstractNumId w:val="2"/>
  </w:num>
  <w:num w:numId="9">
    <w:abstractNumId w:val="6"/>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7"/>
  </w:num>
  <w:num w:numId="16">
    <w:abstractNumId w:val="0"/>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efaultTableStyle w:val="LWFData"/>
  <w:characterSpacingControl w:val="doNotCompress"/>
  <w:hdrShapeDefaults>
    <o:shapedefaults v:ext="edit" spidmax="184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oFAGc3L+I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557"/>
    <w:rsid w:val="00067C1F"/>
    <w:rsid w:val="00067F1E"/>
    <w:rsid w:val="00068D38"/>
    <w:rsid w:val="00071E66"/>
    <w:rsid w:val="0007692B"/>
    <w:rsid w:val="00077207"/>
    <w:rsid w:val="0007752C"/>
    <w:rsid w:val="00077F86"/>
    <w:rsid w:val="000821BF"/>
    <w:rsid w:val="000833AB"/>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735F"/>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1EB3"/>
    <w:rsid w:val="0021320C"/>
    <w:rsid w:val="0021378F"/>
    <w:rsid w:val="0021576A"/>
    <w:rsid w:val="0021765B"/>
    <w:rsid w:val="0022143F"/>
    <w:rsid w:val="00224235"/>
    <w:rsid w:val="0022449D"/>
    <w:rsid w:val="0022525C"/>
    <w:rsid w:val="00227752"/>
    <w:rsid w:val="00233A2B"/>
    <w:rsid w:val="0023665F"/>
    <w:rsid w:val="00236C96"/>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3B8A"/>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215"/>
    <w:rsid w:val="003947A5"/>
    <w:rsid w:val="00395F40"/>
    <w:rsid w:val="00396117"/>
    <w:rsid w:val="003964EF"/>
    <w:rsid w:val="003965DE"/>
    <w:rsid w:val="003A169E"/>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984"/>
    <w:rsid w:val="00627905"/>
    <w:rsid w:val="00630DE4"/>
    <w:rsid w:val="006326E6"/>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595C"/>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39FB"/>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5004"/>
    <w:rsid w:val="00726DB1"/>
    <w:rsid w:val="0072739E"/>
    <w:rsid w:val="00727D68"/>
    <w:rsid w:val="0073440D"/>
    <w:rsid w:val="0073587E"/>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12CA"/>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1970"/>
    <w:rsid w:val="007A21FE"/>
    <w:rsid w:val="007A2B9A"/>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1ECC"/>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C0AA9"/>
    <w:rsid w:val="009C2462"/>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4EF4"/>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7928"/>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25374"/>
    <w:rsid w:val="00C3190E"/>
    <w:rsid w:val="00C32B01"/>
    <w:rsid w:val="00C32C86"/>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183A"/>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D1025"/>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5F39D1A"/>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3BAA0E"/>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772680"/>
    <w:rsid w:val="2CEDB21A"/>
    <w:rsid w:val="2CEFD532"/>
    <w:rsid w:val="2D0CADF4"/>
    <w:rsid w:val="2D1C256B"/>
    <w:rsid w:val="2E4041DE"/>
    <w:rsid w:val="2E9DD29C"/>
    <w:rsid w:val="2EBCC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A590AF"/>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6AEB5A"/>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1DD90"/>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9405EE"/>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0DDD0AA"/>
  <w15:docId w15:val="{3D2FA0A6-2E6F-4904-8D4B-A2556D004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0AA"/>
    <w:pPr>
      <w:spacing w:before="120" w:after="120"/>
    </w:pPr>
    <w:rPr>
      <w:rFonts w:ascii="Arial" w:hAnsi="Arial"/>
      <w:sz w:val="20"/>
    </w:rPr>
  </w:style>
  <w:style w:type="paragraph" w:styleId="Heading1">
    <w:name w:val="heading 1"/>
    <w:basedOn w:val="Normal"/>
    <w:next w:val="Normal"/>
    <w:link w:val="Heading1Char"/>
    <w:autoRedefine/>
    <w:uiPriority w:val="9"/>
    <w:qFormat/>
    <w:rsid w:val="00CE5E17"/>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17"/>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4" ma:contentTypeDescription="Create a new document." ma:contentTypeScope="" ma:versionID="87fb026baea5d746f22bfc64c5de1e5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250461bdce4e1fab2fb580aeef9ebaf4"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4A163-C45D-43D0-B400-AAEC06C04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4A7DFA-6A54-4F90-9B67-B00C70F0785D}">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5da58d1c-ac1a-42ec-ab9b-c4c4a1d394ba"/>
    <ds:schemaRef ds:uri="7e8105a6-b955-4b85-8d26-4c524d70a906"/>
    <ds:schemaRef ds:uri="http://www.w3.org/XML/1998/namespace"/>
  </ds:schemaRefs>
</ds:datastoreItem>
</file>

<file path=customXml/itemProps3.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4.xml><?xml version="1.0" encoding="utf-8"?>
<ds:datastoreItem xmlns:ds="http://schemas.openxmlformats.org/officeDocument/2006/customXml" ds:itemID="{8C0119BE-4937-40ED-9DE9-505B48088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275</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3</cp:revision>
  <cp:lastPrinted>2022-02-01T22:35:00Z</cp:lastPrinted>
  <dcterms:created xsi:type="dcterms:W3CDTF">2023-01-28T01:52:00Z</dcterms:created>
  <dcterms:modified xsi:type="dcterms:W3CDTF">2023-04-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